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Rosenwink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wink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Flint Creek Court, Hawthorn Woods, IL, USA Hawthorn Woods,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e6120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76932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